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458" w:rsidRPr="00667458" w:rsidRDefault="00667458">
      <w:pPr>
        <w:rPr>
          <w:b/>
          <w:bCs/>
          <w:sz w:val="28"/>
          <w:szCs w:val="36"/>
        </w:rPr>
      </w:pPr>
      <w:r w:rsidRPr="00667458">
        <w:rPr>
          <w:b/>
          <w:bCs/>
          <w:sz w:val="28"/>
          <w:szCs w:val="36"/>
        </w:rPr>
        <w:t>Comment</w:t>
      </w:r>
      <w:r w:rsidRPr="00667458">
        <w:rPr>
          <w:rFonts w:cs="Angsana New"/>
          <w:b/>
          <w:bCs/>
          <w:sz w:val="28"/>
          <w:cs/>
        </w:rPr>
        <w:t>:</w:t>
      </w:r>
    </w:p>
    <w:p w:rsidR="00E258E8" w:rsidRDefault="00667458">
      <w:r>
        <w:t>Parent</w:t>
      </w:r>
      <w:r>
        <w:rPr>
          <w:rFonts w:cs="Angsana New"/>
          <w:szCs w:val="22"/>
          <w:cs/>
        </w:rPr>
        <w:t xml:space="preserve">: </w:t>
      </w:r>
    </w:p>
    <w:p w:rsidR="00667458" w:rsidRDefault="00667458">
      <w:r>
        <w:tab/>
        <w:t xml:space="preserve">They want something that prove their child enter the school bus or arrived </w:t>
      </w:r>
      <w:r w:rsidR="008F58F8">
        <w:t>at</w:t>
      </w:r>
      <w:r>
        <w:t xml:space="preserve"> school</w:t>
      </w:r>
      <w:r>
        <w:rPr>
          <w:rFonts w:cs="Angsana New"/>
          <w:szCs w:val="22"/>
          <w:cs/>
        </w:rPr>
        <w:t>.</w:t>
      </w:r>
      <w:r w:rsidR="00386693">
        <w:t xml:space="preserve"> </w:t>
      </w:r>
      <w:r w:rsidR="00386693" w:rsidRPr="008F58F8">
        <w:rPr>
          <w:noProof/>
        </w:rPr>
        <w:t>They want a school bus ride cancellation system because they easy to co</w:t>
      </w:r>
      <w:r w:rsidR="003414F9" w:rsidRPr="008F58F8">
        <w:rPr>
          <w:noProof/>
        </w:rPr>
        <w:t>ntact the school bus driver</w:t>
      </w:r>
      <w:r w:rsidR="003414F9" w:rsidRPr="008F58F8">
        <w:rPr>
          <w:rFonts w:cs="Angsana New"/>
          <w:noProof/>
          <w:szCs w:val="22"/>
          <w:cs/>
        </w:rPr>
        <w:t>.</w:t>
      </w:r>
      <w:r w:rsidR="003414F9">
        <w:rPr>
          <w:rFonts w:cs="Angsana New"/>
          <w:szCs w:val="22"/>
          <w:cs/>
        </w:rPr>
        <w:t xml:space="preserve"> </w:t>
      </w:r>
      <w:r w:rsidR="003414F9">
        <w:t>And</w:t>
      </w:r>
      <w:r w:rsidR="00386693">
        <w:t xml:space="preserve"> Agree with a school bus tracking system because it</w:t>
      </w:r>
      <w:r w:rsidR="00386693">
        <w:rPr>
          <w:rFonts w:cs="Angsana New"/>
          <w:szCs w:val="22"/>
          <w:cs/>
        </w:rPr>
        <w:t>’</w:t>
      </w:r>
      <w:r w:rsidR="003414F9">
        <w:t>s very comfortable</w:t>
      </w:r>
      <w:r w:rsidR="003414F9">
        <w:rPr>
          <w:rFonts w:cs="Angsana New"/>
          <w:szCs w:val="22"/>
          <w:cs/>
        </w:rPr>
        <w:t xml:space="preserve">. </w:t>
      </w:r>
      <w:r w:rsidR="008F58F8">
        <w:t>Also</w:t>
      </w:r>
      <w:r w:rsidR="003414F9">
        <w:t>, they also agree with an arrival notifying system because they want to know about their child</w:t>
      </w:r>
      <w:r w:rsidR="003414F9">
        <w:rPr>
          <w:rFonts w:cs="Angsana New"/>
          <w:szCs w:val="22"/>
          <w:cs/>
        </w:rPr>
        <w:t xml:space="preserve">. </w:t>
      </w:r>
      <w:r w:rsidR="003414F9">
        <w:t>And all of the system</w:t>
      </w:r>
      <w:r w:rsidR="008F58F8">
        <w:t>s</w:t>
      </w:r>
      <w:r w:rsidR="003414F9">
        <w:t xml:space="preserve"> are help to reduce worrying about their child</w:t>
      </w:r>
      <w:r w:rsidR="003414F9">
        <w:rPr>
          <w:rFonts w:cs="Angsana New"/>
          <w:szCs w:val="22"/>
          <w:cs/>
        </w:rPr>
        <w:t>.</w:t>
      </w:r>
    </w:p>
    <w:p w:rsidR="00667458" w:rsidRDefault="00667458"/>
    <w:p w:rsidR="00667458" w:rsidRDefault="00667458">
      <w:r>
        <w:t>Driver</w:t>
      </w:r>
      <w:r>
        <w:rPr>
          <w:rFonts w:cs="Angsana New"/>
          <w:szCs w:val="22"/>
          <w:cs/>
        </w:rPr>
        <w:t xml:space="preserve">: </w:t>
      </w:r>
    </w:p>
    <w:p w:rsidR="00667458" w:rsidRDefault="00667458">
      <w:r>
        <w:tab/>
      </w:r>
      <w:r w:rsidRPr="008F58F8">
        <w:rPr>
          <w:noProof/>
        </w:rPr>
        <w:t>They do not want a children attendance checking system becau</w:t>
      </w:r>
      <w:r w:rsidR="00386693" w:rsidRPr="008F58F8">
        <w:rPr>
          <w:noProof/>
        </w:rPr>
        <w:t xml:space="preserve">se they said that </w:t>
      </w:r>
      <w:r w:rsidR="00386693" w:rsidRPr="008F58F8">
        <w:rPr>
          <w:rFonts w:cs="Angsana New"/>
          <w:noProof/>
          <w:szCs w:val="22"/>
          <w:cs/>
        </w:rPr>
        <w:t>“</w:t>
      </w:r>
      <w:r w:rsidR="00386693" w:rsidRPr="008F58F8">
        <w:rPr>
          <w:noProof/>
        </w:rPr>
        <w:t>the bus has only 12 children, just look around, that</w:t>
      </w:r>
      <w:r w:rsidR="00386693" w:rsidRPr="008F58F8">
        <w:rPr>
          <w:rFonts w:cs="Angsana New"/>
          <w:noProof/>
          <w:szCs w:val="22"/>
          <w:cs/>
        </w:rPr>
        <w:t>’</w:t>
      </w:r>
      <w:r w:rsidR="00386693" w:rsidRPr="008F58F8">
        <w:rPr>
          <w:noProof/>
        </w:rPr>
        <w:t>s it</w:t>
      </w:r>
      <w:r w:rsidR="00386693" w:rsidRPr="008F58F8">
        <w:rPr>
          <w:rFonts w:cs="Angsana New"/>
          <w:noProof/>
          <w:szCs w:val="22"/>
          <w:cs/>
        </w:rPr>
        <w:t xml:space="preserve">” </w:t>
      </w:r>
      <w:r w:rsidR="00386693" w:rsidRPr="008F58F8">
        <w:rPr>
          <w:noProof/>
        </w:rPr>
        <w:t>and the speeding alert system is not necessary because they can control it</w:t>
      </w:r>
      <w:r w:rsidR="00386693" w:rsidRPr="008F58F8">
        <w:rPr>
          <w:rFonts w:cs="Angsana New"/>
          <w:noProof/>
          <w:szCs w:val="22"/>
          <w:cs/>
        </w:rPr>
        <w:t>.</w:t>
      </w:r>
      <w:r w:rsidR="00386693">
        <w:rPr>
          <w:rFonts w:cs="Angsana New"/>
          <w:szCs w:val="22"/>
          <w:cs/>
        </w:rPr>
        <w:t xml:space="preserve"> </w:t>
      </w:r>
      <w:r w:rsidR="00386693">
        <w:t>In term of</w:t>
      </w:r>
      <w:r w:rsidR="008F58F8">
        <w:t xml:space="preserve"> the</w:t>
      </w:r>
      <w:r w:rsidR="00386693">
        <w:t xml:space="preserve"> Monthly fee notifying system, they do not a</w:t>
      </w:r>
      <w:r w:rsidR="008F58F8">
        <w:t>lso agree</w:t>
      </w:r>
      <w:r w:rsidR="00386693">
        <w:t xml:space="preserve"> because the original solution is good enough</w:t>
      </w:r>
      <w:r w:rsidR="00386693">
        <w:rPr>
          <w:rFonts w:cs="Angsana New"/>
          <w:szCs w:val="22"/>
          <w:cs/>
        </w:rPr>
        <w:t xml:space="preserve">.  </w:t>
      </w:r>
    </w:p>
    <w:p w:rsidR="00667458" w:rsidRDefault="00667458"/>
    <w:p w:rsidR="00667458" w:rsidRDefault="00667458">
      <w:r>
        <w:t>Children</w:t>
      </w:r>
      <w:r>
        <w:rPr>
          <w:rFonts w:cs="Angsana New"/>
          <w:szCs w:val="22"/>
          <w:cs/>
        </w:rPr>
        <w:t xml:space="preserve">: </w:t>
      </w:r>
    </w:p>
    <w:p w:rsidR="008F58F8" w:rsidRDefault="008F58F8">
      <w:r>
        <w:tab/>
        <w:t>They want something to reduce the parent worrying and agree with the application.</w:t>
      </w:r>
      <w:bookmarkStart w:id="0" w:name="_GoBack"/>
      <w:bookmarkEnd w:id="0"/>
    </w:p>
    <w:p w:rsidR="003414F9" w:rsidRDefault="003414F9">
      <w:r>
        <w:tab/>
      </w:r>
    </w:p>
    <w:sectPr w:rsidR="003414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WwNDExMjCxMDOzNLJU0lEKTi0uzszPAykwrAUA+77T7ywAAAA="/>
  </w:docVars>
  <w:rsids>
    <w:rsidRoot w:val="00667458"/>
    <w:rsid w:val="003414F9"/>
    <w:rsid w:val="00386693"/>
    <w:rsid w:val="00667458"/>
    <w:rsid w:val="008F58F8"/>
    <w:rsid w:val="00E2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18E0A"/>
  <w15:chartTrackingRefBased/>
  <w15:docId w15:val="{883CA213-5951-4B4D-9BE3-FE10A2F3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ipong Tadang</dc:creator>
  <cp:keywords/>
  <dc:description/>
  <cp:lastModifiedBy>Puttipong Tadang</cp:lastModifiedBy>
  <cp:revision>4</cp:revision>
  <dcterms:created xsi:type="dcterms:W3CDTF">2015-08-26T19:55:00Z</dcterms:created>
  <dcterms:modified xsi:type="dcterms:W3CDTF">2015-08-26T20:32:00Z</dcterms:modified>
</cp:coreProperties>
</file>